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00D929" w14:textId="77777777" w:rsidR="00AA1A35" w:rsidRPr="006E70E1" w:rsidRDefault="00AA1A35" w:rsidP="00AA1A35">
      <w:pPr>
        <w:rPr>
          <w:rFonts w:cstheme="minorHAnsi"/>
          <w:sz w:val="36"/>
          <w:szCs w:val="36"/>
        </w:rPr>
      </w:pPr>
      <w:r w:rsidRPr="006E70E1">
        <w:rPr>
          <w:rFonts w:cstheme="minorHAnsi"/>
          <w:sz w:val="36"/>
          <w:szCs w:val="36"/>
        </w:rPr>
        <w:t>Problem statement.</w:t>
      </w:r>
    </w:p>
    <w:p w14:paraId="7D92A686" w14:textId="4E43D082" w:rsidR="00AA1A35" w:rsidRPr="006E70E1" w:rsidRDefault="00AA1A35" w:rsidP="00AA1A35">
      <w:pPr>
        <w:rPr>
          <w:rFonts w:cstheme="minorHAnsi"/>
          <w:sz w:val="36"/>
          <w:szCs w:val="36"/>
        </w:rPr>
      </w:pPr>
      <w:r w:rsidRPr="006E70E1">
        <w:rPr>
          <w:rFonts w:cstheme="minorHAnsi"/>
          <w:sz w:val="36"/>
          <w:szCs w:val="36"/>
        </w:rPr>
        <w:t>Q1. Our client wants to add a covid -19 tracker to its website</w:t>
      </w:r>
      <w:r w:rsidR="006E70E1" w:rsidRPr="006E70E1">
        <w:rPr>
          <w:rFonts w:cstheme="minorHAnsi"/>
          <w:sz w:val="36"/>
          <w:szCs w:val="36"/>
        </w:rPr>
        <w:t xml:space="preserve"> using embedded methods</w:t>
      </w:r>
      <w:r w:rsidRPr="006E70E1">
        <w:rPr>
          <w:rFonts w:cstheme="minorHAnsi"/>
          <w:sz w:val="36"/>
          <w:szCs w:val="36"/>
        </w:rPr>
        <w:t xml:space="preserve">, so they want a covid-19 dashboard which updates daily and </w:t>
      </w:r>
      <w:r w:rsidR="00937441" w:rsidRPr="006E70E1">
        <w:rPr>
          <w:rFonts w:cstheme="minorHAnsi"/>
          <w:sz w:val="36"/>
          <w:szCs w:val="36"/>
        </w:rPr>
        <w:t>can</w:t>
      </w:r>
      <w:r w:rsidRPr="006E70E1">
        <w:rPr>
          <w:rFonts w:cstheme="minorHAnsi"/>
          <w:sz w:val="36"/>
          <w:szCs w:val="36"/>
        </w:rPr>
        <w:t xml:space="preserve"> track on global level</w:t>
      </w:r>
      <w:r w:rsidR="00937441" w:rsidRPr="006E70E1">
        <w:rPr>
          <w:rFonts w:cstheme="minorHAnsi"/>
          <w:sz w:val="36"/>
          <w:szCs w:val="36"/>
        </w:rPr>
        <w:t>s</w:t>
      </w:r>
      <w:r w:rsidRPr="006E70E1">
        <w:rPr>
          <w:rFonts w:cstheme="minorHAnsi"/>
          <w:sz w:val="36"/>
          <w:szCs w:val="36"/>
        </w:rPr>
        <w:t>.</w:t>
      </w:r>
    </w:p>
    <w:p w14:paraId="7B132B8D" w14:textId="77777777" w:rsidR="00AA1A35" w:rsidRPr="006E70E1" w:rsidRDefault="00AA1A35" w:rsidP="00AA1A35">
      <w:pPr>
        <w:rPr>
          <w:rFonts w:cstheme="minorHAnsi"/>
          <w:sz w:val="36"/>
          <w:szCs w:val="36"/>
        </w:rPr>
      </w:pPr>
      <w:r w:rsidRPr="006E70E1">
        <w:rPr>
          <w:rFonts w:cstheme="minorHAnsi"/>
          <w:sz w:val="36"/>
          <w:szCs w:val="36"/>
        </w:rPr>
        <w:t>Solution:</w:t>
      </w:r>
    </w:p>
    <w:p w14:paraId="7E97B4A3" w14:textId="03AFCFC0" w:rsidR="00AA1A35" w:rsidRPr="006E70E1" w:rsidRDefault="00AA1A35" w:rsidP="00AA1A35">
      <w:pPr>
        <w:rPr>
          <w:rFonts w:cstheme="minorHAnsi"/>
          <w:sz w:val="36"/>
          <w:szCs w:val="36"/>
        </w:rPr>
      </w:pPr>
      <w:r w:rsidRPr="006E70E1">
        <w:rPr>
          <w:rFonts w:cstheme="minorHAnsi"/>
          <w:sz w:val="36"/>
          <w:szCs w:val="36"/>
        </w:rPr>
        <w:t>We start to get the data and for that</w:t>
      </w:r>
      <w:r w:rsidR="00937441" w:rsidRPr="006E70E1">
        <w:rPr>
          <w:rFonts w:cstheme="minorHAnsi"/>
          <w:sz w:val="36"/>
          <w:szCs w:val="36"/>
        </w:rPr>
        <w:t>,</w:t>
      </w:r>
      <w:r w:rsidRPr="006E70E1">
        <w:rPr>
          <w:rFonts w:cstheme="minorHAnsi"/>
          <w:sz w:val="36"/>
          <w:szCs w:val="36"/>
        </w:rPr>
        <w:t xml:space="preserve"> we use</w:t>
      </w:r>
      <w:r w:rsidR="006E70E1" w:rsidRPr="006E70E1">
        <w:rPr>
          <w:rFonts w:cstheme="minorHAnsi"/>
          <w:sz w:val="36"/>
          <w:szCs w:val="36"/>
        </w:rPr>
        <w:t xml:space="preserve"> direct query in</w:t>
      </w:r>
      <w:r w:rsidRPr="006E70E1">
        <w:rPr>
          <w:rFonts w:cstheme="minorHAnsi"/>
          <w:sz w:val="36"/>
          <w:szCs w:val="36"/>
        </w:rPr>
        <w:t xml:space="preserve"> excel and get the table from world meter which updates every second and our dashboard updates automatically.</w:t>
      </w:r>
    </w:p>
    <w:p w14:paraId="5FB9A2E4" w14:textId="079C80D2" w:rsidR="00AA1A35" w:rsidRPr="006E70E1" w:rsidRDefault="00AA1A35" w:rsidP="00AA1A35">
      <w:pPr>
        <w:rPr>
          <w:rFonts w:cstheme="minorHAnsi"/>
          <w:sz w:val="36"/>
          <w:szCs w:val="36"/>
        </w:rPr>
      </w:pPr>
      <w:r w:rsidRPr="006E70E1">
        <w:rPr>
          <w:rFonts w:cstheme="minorHAnsi"/>
          <w:sz w:val="36"/>
          <w:szCs w:val="36"/>
        </w:rPr>
        <w:t xml:space="preserve">In this dashboard, we use 4 major charts </w:t>
      </w:r>
    </w:p>
    <w:p w14:paraId="1A06B3C9" w14:textId="1444C4D9" w:rsidR="00AA1A35" w:rsidRPr="006E70E1" w:rsidRDefault="00AA1A35" w:rsidP="00AA1A35">
      <w:pPr>
        <w:pStyle w:val="ListParagraph"/>
        <w:numPr>
          <w:ilvl w:val="0"/>
          <w:numId w:val="1"/>
        </w:numPr>
        <w:rPr>
          <w:rFonts w:cstheme="minorHAnsi"/>
          <w:sz w:val="36"/>
          <w:szCs w:val="36"/>
        </w:rPr>
      </w:pPr>
      <w:r w:rsidRPr="006E70E1">
        <w:rPr>
          <w:rFonts w:cstheme="minorHAnsi"/>
          <w:sz w:val="36"/>
          <w:szCs w:val="36"/>
        </w:rPr>
        <w:t>Total Cases, Total Deaths, ACTIVE Cases and Total Recovered by Country</w:t>
      </w:r>
    </w:p>
    <w:p w14:paraId="2D407886" w14:textId="28279D6B" w:rsidR="00AA1A35" w:rsidRPr="006E70E1" w:rsidRDefault="00AA1A35" w:rsidP="00AA1A35">
      <w:pPr>
        <w:pStyle w:val="ListParagraph"/>
        <w:numPr>
          <w:ilvl w:val="0"/>
          <w:numId w:val="1"/>
        </w:numPr>
        <w:rPr>
          <w:rFonts w:cstheme="minorHAnsi"/>
          <w:sz w:val="36"/>
          <w:szCs w:val="36"/>
        </w:rPr>
      </w:pPr>
      <w:r w:rsidRPr="006E70E1">
        <w:rPr>
          <w:rFonts w:cstheme="minorHAnsi"/>
          <w:sz w:val="36"/>
          <w:szCs w:val="36"/>
        </w:rPr>
        <w:t>A pie chart which shows Total Cases, Total Deaths, ACTIVE Cases and Total Recovered top 5.</w:t>
      </w:r>
    </w:p>
    <w:p w14:paraId="12CECC8B" w14:textId="1AA2F361" w:rsidR="00AA1A35" w:rsidRPr="006E70E1" w:rsidRDefault="00AA1A35" w:rsidP="00AA1A35">
      <w:pPr>
        <w:pStyle w:val="ListParagraph"/>
        <w:numPr>
          <w:ilvl w:val="0"/>
          <w:numId w:val="1"/>
        </w:numPr>
        <w:rPr>
          <w:rFonts w:cstheme="minorHAnsi"/>
          <w:sz w:val="36"/>
          <w:szCs w:val="36"/>
        </w:rPr>
      </w:pPr>
      <w:r w:rsidRPr="006E70E1">
        <w:rPr>
          <w:rFonts w:cstheme="minorHAnsi"/>
          <w:sz w:val="36"/>
          <w:szCs w:val="36"/>
        </w:rPr>
        <w:t>A map which shows the countries having active cases.</w:t>
      </w:r>
    </w:p>
    <w:p w14:paraId="785F9625" w14:textId="5E379D96" w:rsidR="006E70E1" w:rsidRPr="006E70E1" w:rsidRDefault="006E70E1" w:rsidP="00AA1A35">
      <w:pPr>
        <w:pStyle w:val="ListParagraph"/>
        <w:numPr>
          <w:ilvl w:val="0"/>
          <w:numId w:val="1"/>
        </w:numPr>
        <w:rPr>
          <w:rFonts w:cstheme="minorHAnsi"/>
          <w:sz w:val="36"/>
          <w:szCs w:val="36"/>
        </w:rPr>
      </w:pPr>
      <w:r w:rsidRPr="006E70E1">
        <w:rPr>
          <w:rFonts w:cstheme="minorHAnsi"/>
          <w:sz w:val="36"/>
          <w:szCs w:val="36"/>
        </w:rPr>
        <w:t>Functionalities added make a corona theme like Dashboard which easily matches to the website.</w:t>
      </w:r>
    </w:p>
    <w:p w14:paraId="16A57CF4" w14:textId="3557C3C1" w:rsidR="006E70E1" w:rsidRPr="006E70E1" w:rsidRDefault="006E70E1" w:rsidP="00AA1A35">
      <w:pPr>
        <w:pStyle w:val="ListParagraph"/>
        <w:numPr>
          <w:ilvl w:val="0"/>
          <w:numId w:val="1"/>
        </w:numPr>
        <w:rPr>
          <w:rFonts w:cstheme="minorHAnsi"/>
          <w:sz w:val="36"/>
          <w:szCs w:val="36"/>
        </w:rPr>
      </w:pPr>
      <w:r w:rsidRPr="006E70E1">
        <w:rPr>
          <w:rFonts w:cstheme="minorHAnsi"/>
          <w:sz w:val="36"/>
          <w:szCs w:val="36"/>
        </w:rPr>
        <w:t>Add measures for showing only top 5 countries with most active cases.</w:t>
      </w:r>
    </w:p>
    <w:p w14:paraId="5B21C1B1" w14:textId="51E901C6" w:rsidR="00AA1A35" w:rsidRPr="006E70E1" w:rsidRDefault="00AA1A35" w:rsidP="00AA1A35">
      <w:pPr>
        <w:rPr>
          <w:rFonts w:cstheme="minorHAnsi"/>
          <w:sz w:val="36"/>
          <w:szCs w:val="36"/>
        </w:rPr>
      </w:pPr>
      <w:r w:rsidRPr="006E70E1">
        <w:rPr>
          <w:rFonts w:cstheme="minorHAnsi"/>
          <w:sz w:val="36"/>
          <w:szCs w:val="36"/>
        </w:rPr>
        <w:t xml:space="preserve">With some cards showing </w:t>
      </w:r>
      <w:r w:rsidR="00937441" w:rsidRPr="006E70E1">
        <w:rPr>
          <w:rFonts w:cstheme="minorHAnsi"/>
          <w:sz w:val="36"/>
          <w:szCs w:val="36"/>
        </w:rPr>
        <w:t>total cases according to the filter.</w:t>
      </w:r>
    </w:p>
    <w:p w14:paraId="44919171" w14:textId="77777777" w:rsidR="00AA1A35" w:rsidRPr="006E70E1" w:rsidRDefault="00AA1A35" w:rsidP="00AA1A35">
      <w:pPr>
        <w:rPr>
          <w:rFonts w:cstheme="minorHAnsi"/>
          <w:sz w:val="32"/>
          <w:szCs w:val="32"/>
        </w:rPr>
      </w:pPr>
    </w:p>
    <w:p w14:paraId="0D45B33A" w14:textId="70C3591C" w:rsidR="00585FFB" w:rsidRPr="006E70E1" w:rsidRDefault="00585FFB" w:rsidP="00AA1A35">
      <w:pPr>
        <w:rPr>
          <w:rFonts w:cstheme="minorHAnsi"/>
        </w:rPr>
      </w:pPr>
    </w:p>
    <w:sectPr w:rsidR="00585FFB" w:rsidRPr="006E70E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A20089"/>
    <w:multiLevelType w:val="hybridMultilevel"/>
    <w:tmpl w:val="9920F12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8265420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2MzU3NzA3NbQwtTRU0lEKTi0uzszPAykwqgUAKLdmoCwAAAA="/>
  </w:docVars>
  <w:rsids>
    <w:rsidRoot w:val="00F80CEA"/>
    <w:rsid w:val="00585FFB"/>
    <w:rsid w:val="006E70E1"/>
    <w:rsid w:val="00937441"/>
    <w:rsid w:val="00AA1A35"/>
    <w:rsid w:val="00F80C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7455CB"/>
  <w15:chartTrackingRefBased/>
  <w15:docId w15:val="{4F964998-7291-47FC-AEAE-F7DF0DC7B2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1A3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1A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27</Words>
  <Characters>7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nal chand</dc:creator>
  <cp:keywords/>
  <dc:description/>
  <cp:lastModifiedBy>kunal chand</cp:lastModifiedBy>
  <cp:revision>3</cp:revision>
  <dcterms:created xsi:type="dcterms:W3CDTF">2022-11-08T07:22:00Z</dcterms:created>
  <dcterms:modified xsi:type="dcterms:W3CDTF">2022-11-09T07:26:00Z</dcterms:modified>
</cp:coreProperties>
</file>